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a3"/>
        <w:tblW w:w="0" w:type="auto"/>
        <w:jc w:val="center"/>
        <w:tblInd w:w="1101" w:type="dxa"/>
        <w:tblLook w:val="04A0" w:firstRow="1" w:lastRow="0" w:firstColumn="1" w:lastColumn="0" w:noHBand="0" w:noVBand="1"/>
      </w:tblPr>
      <w:tblGrid>
        <w:gridCol w:w="1096"/>
        <w:gridCol w:w="2212"/>
        <w:gridCol w:w="3171"/>
        <w:gridCol w:w="1123"/>
        <w:gridCol w:w="3827"/>
        <w:gridCol w:w="1644"/>
      </w:tblGrid>
      <w:tr w:rsidR="00B40D48" w:rsidRPr="00747D79" w:rsidTr="00DF5F3F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Issuer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F</w:t>
            </w:r>
            <w:r w:rsidRPr="00747D79">
              <w:rPr>
                <w:rFonts w:cstheme="minorHAnsi"/>
                <w:sz w:val="24"/>
                <w:szCs w:val="24"/>
              </w:rPr>
              <w:t>ormat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ength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R</w:t>
            </w:r>
            <w:r w:rsidRPr="00747D79">
              <w:rPr>
                <w:rFonts w:cstheme="minorHAnsi"/>
                <w:sz w:val="24"/>
                <w:szCs w:val="24"/>
              </w:rPr>
              <w:t>egex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 xml:space="preserve">CVV </w:t>
            </w:r>
            <w:r>
              <w:rPr>
                <w:rFonts w:cstheme="minorHAnsi"/>
                <w:sz w:val="24"/>
                <w:szCs w:val="24"/>
              </w:rPr>
              <w:t>Length</w:t>
            </w: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American Express</w:t>
            </w:r>
          </w:p>
        </w:tc>
        <w:tc>
          <w:tcPr>
            <w:tcW w:w="3171" w:type="dxa"/>
            <w:vAlign w:val="center"/>
          </w:tcPr>
          <w:p w:rsidR="00CA5B60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 xml:space="preserve">Starting </w:t>
            </w:r>
          </w:p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with 34 or 37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/^(?:3[47][0-9]{13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Visa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Starting with 4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333224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932D3D">
              <w:rPr>
                <w:rFonts w:cstheme="minorHAnsi"/>
                <w:sz w:val="24"/>
                <w:szCs w:val="24"/>
              </w:rPr>
              <w:t>/^(?:4[0-9]{1</w:t>
            </w:r>
            <w:r w:rsidR="00333224">
              <w:rPr>
                <w:rFonts w:cstheme="minorHAnsi"/>
                <w:sz w:val="24"/>
                <w:szCs w:val="24"/>
              </w:rPr>
              <w:t>5</w:t>
            </w:r>
            <w:r w:rsidRPr="00932D3D">
              <w:rPr>
                <w:rFonts w:cstheme="minorHAnsi"/>
                <w:sz w:val="24"/>
                <w:szCs w:val="24"/>
              </w:rPr>
              <w:t>})$/</w:t>
            </w:r>
            <w:bookmarkStart w:id="0" w:name="_GoBack"/>
            <w:bookmarkEnd w:id="0"/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MasterCard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47D79">
              <w:rPr>
                <w:rFonts w:cstheme="minorHAnsi"/>
                <w:sz w:val="24"/>
                <w:szCs w:val="24"/>
              </w:rPr>
              <w:t>Starting with 51 through 55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^(?:5[1-5][0-9]{14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3</w:t>
            </w: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  <w:vMerge w:val="restart"/>
          </w:tcPr>
          <w:p w:rsidR="00B40D48" w:rsidRPr="0037656C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2212" w:type="dxa"/>
            <w:vMerge w:val="restart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Discover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6011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Merge w:val="restart"/>
            <w:vAlign w:val="center"/>
          </w:tcPr>
          <w:p w:rsidR="00B40D48" w:rsidRPr="00747D79" w:rsidRDefault="007F05D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^(?:</w:t>
            </w:r>
            <w:r w:rsidR="00CF48E8">
              <w:rPr>
                <w:rFonts w:cstheme="minorHAnsi"/>
                <w:sz w:val="24"/>
                <w:szCs w:val="24"/>
              </w:rPr>
              <w:t>(</w:t>
            </w:r>
            <w:r>
              <w:rPr>
                <w:rFonts w:cstheme="minorHAnsi"/>
                <w:sz w:val="24"/>
                <w:szCs w:val="24"/>
              </w:rPr>
              <w:t>6</w:t>
            </w:r>
            <w:r w:rsidR="003462CB">
              <w:rPr>
                <w:rFonts w:cstheme="minorHAnsi"/>
                <w:sz w:val="24"/>
                <w:szCs w:val="24"/>
              </w:rPr>
              <w:t>011|5[0-9][0-9]</w:t>
            </w:r>
            <w:r w:rsidR="00CF48E8">
              <w:rPr>
                <w:rFonts w:cstheme="minorHAnsi"/>
                <w:sz w:val="24"/>
                <w:szCs w:val="24"/>
              </w:rPr>
              <w:t>)</w:t>
            </w:r>
            <w:r w:rsidR="00B40D48" w:rsidRPr="00723236">
              <w:rPr>
                <w:rFonts w:cstheme="minorHAnsi"/>
                <w:sz w:val="24"/>
                <w:szCs w:val="24"/>
              </w:rPr>
              <w:t>[0-9]{12})$/</w:t>
            </w:r>
          </w:p>
        </w:tc>
        <w:tc>
          <w:tcPr>
            <w:tcW w:w="1644" w:type="dxa"/>
            <w:vMerge w:val="restart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  <w:vMerge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5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Merge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B40D48" w:rsidRPr="00747D79" w:rsidTr="00DF5F3F">
        <w:trPr>
          <w:jc w:val="center"/>
        </w:trPr>
        <w:tc>
          <w:tcPr>
            <w:tcW w:w="1096" w:type="dxa"/>
          </w:tcPr>
          <w:p w:rsidR="00B40D48" w:rsidRPr="0037656C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2212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Diners Club</w:t>
            </w:r>
          </w:p>
        </w:tc>
        <w:tc>
          <w:tcPr>
            <w:tcW w:w="3171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300 through 305, 36, or 38</w:t>
            </w:r>
          </w:p>
        </w:tc>
        <w:tc>
          <w:tcPr>
            <w:tcW w:w="1123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3827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</w:t>
            </w:r>
            <w:proofErr w:type="gramStart"/>
            <w:r w:rsidRPr="00723236">
              <w:rPr>
                <w:rFonts w:cstheme="minorHAnsi"/>
                <w:sz w:val="24"/>
                <w:szCs w:val="24"/>
              </w:rPr>
              <w:t>^(</w:t>
            </w:r>
            <w:proofErr w:type="gramEnd"/>
            <w:r w:rsidRPr="00723236">
              <w:rPr>
                <w:rFonts w:cstheme="minorHAnsi"/>
                <w:sz w:val="24"/>
                <w:szCs w:val="24"/>
              </w:rPr>
              <w:t>?:3(?:0[0-5]|[68][0-9])[0-9]{11})$/</w:t>
            </w:r>
          </w:p>
        </w:tc>
        <w:tc>
          <w:tcPr>
            <w:tcW w:w="1644" w:type="dxa"/>
            <w:vAlign w:val="center"/>
          </w:tcPr>
          <w:p w:rsidR="00B40D48" w:rsidRPr="00747D79" w:rsidRDefault="00B40D48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  <w:vMerge w:val="restart"/>
          </w:tcPr>
          <w:p w:rsidR="00DF5F3F" w:rsidRPr="00243274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2212" w:type="dxa"/>
            <w:vMerge w:val="restart"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JCB</w:t>
            </w:r>
          </w:p>
        </w:tc>
        <w:tc>
          <w:tcPr>
            <w:tcW w:w="3171" w:type="dxa"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37656C">
              <w:rPr>
                <w:rFonts w:cstheme="minorHAnsi"/>
                <w:sz w:val="24"/>
                <w:szCs w:val="24"/>
              </w:rPr>
              <w:t>Starting with 2131 or 1800</w:t>
            </w: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3827" w:type="dxa"/>
            <w:vMerge w:val="restart"/>
            <w:vAlign w:val="center"/>
          </w:tcPr>
          <w:p w:rsidR="00DF5F3F" w:rsidRPr="00723236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723236">
              <w:rPr>
                <w:rFonts w:cstheme="minorHAnsi"/>
                <w:sz w:val="24"/>
                <w:szCs w:val="24"/>
              </w:rPr>
              <w:t>/^(?:(?:2131|1800|35\d{3})\d{11})$/</w:t>
            </w:r>
          </w:p>
        </w:tc>
        <w:tc>
          <w:tcPr>
            <w:tcW w:w="1644" w:type="dxa"/>
            <w:vMerge w:val="restart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  <w:vMerge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212" w:type="dxa"/>
            <w:vMerge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171" w:type="dxa"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</w:t>
            </w:r>
            <w:r w:rsidRPr="0037656C">
              <w:rPr>
                <w:rFonts w:cstheme="minorHAnsi"/>
                <w:sz w:val="24"/>
                <w:szCs w:val="24"/>
              </w:rPr>
              <w:t>tarting with 35</w:t>
            </w: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Merge/>
            <w:vAlign w:val="center"/>
          </w:tcPr>
          <w:p w:rsidR="00DF5F3F" w:rsidRPr="00723236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Merge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2212" w:type="dxa"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UnionPay</w:t>
            </w:r>
            <w:proofErr w:type="spellEnd"/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tarting with 6211</w:t>
            </w: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3827" w:type="dxa"/>
            <w:vAlign w:val="center"/>
          </w:tcPr>
          <w:p w:rsidR="00DF5F3F" w:rsidRPr="00723236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/^(?:62</w:t>
            </w:r>
            <w:r w:rsidRPr="00723236">
              <w:rPr>
                <w:rFonts w:cstheme="minorHAnsi"/>
                <w:sz w:val="24"/>
                <w:szCs w:val="24"/>
              </w:rPr>
              <w:t>11[0-9]{12})$/</w:t>
            </w: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4</w:t>
            </w: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2212" w:type="dxa"/>
            <w:vAlign w:val="center"/>
          </w:tcPr>
          <w:p w:rsidR="00DF5F3F" w:rsidRPr="0037656C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A50E85">
              <w:rPr>
                <w:rFonts w:cstheme="minorHAnsi"/>
                <w:sz w:val="24"/>
                <w:szCs w:val="24"/>
              </w:rPr>
              <w:t>Dankort</w:t>
            </w:r>
            <w:proofErr w:type="spellEnd"/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2212" w:type="dxa"/>
            <w:vAlign w:val="center"/>
          </w:tcPr>
          <w:p w:rsidR="00DF5F3F" w:rsidRPr="00240918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 w:rsidRPr="00A50E85">
              <w:rPr>
                <w:rFonts w:cstheme="minorHAnsi"/>
                <w:sz w:val="24"/>
                <w:szCs w:val="24"/>
              </w:rPr>
              <w:t>Elo</w:t>
            </w:r>
            <w:proofErr w:type="spellEnd"/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2212" w:type="dxa"/>
            <w:vAlign w:val="center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A50E85">
              <w:rPr>
                <w:rFonts w:cstheme="minorHAnsi"/>
                <w:sz w:val="24"/>
                <w:szCs w:val="24"/>
              </w:rPr>
              <w:t>Laser</w:t>
            </w:r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lastRenderedPageBreak/>
              <w:t>11</w:t>
            </w:r>
          </w:p>
        </w:tc>
        <w:tc>
          <w:tcPr>
            <w:tcW w:w="2212" w:type="dxa"/>
            <w:vAlign w:val="center"/>
          </w:tcPr>
          <w:p w:rsidR="00DF5F3F" w:rsidRPr="00240918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 w:rsidRPr="00A50E85">
              <w:rPr>
                <w:rFonts w:cstheme="minorHAnsi"/>
                <w:sz w:val="24"/>
                <w:szCs w:val="24"/>
              </w:rPr>
              <w:t>Solo</w:t>
            </w:r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2212" w:type="dxa"/>
            <w:vAlign w:val="center"/>
          </w:tcPr>
          <w:p w:rsidR="00DF5F3F" w:rsidRPr="00240918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H</w:t>
            </w:r>
            <w:r w:rsidRPr="008A4A57">
              <w:rPr>
                <w:rFonts w:cstheme="minorHAnsi"/>
                <w:sz w:val="24"/>
                <w:szCs w:val="24"/>
              </w:rPr>
              <w:t>ipercard</w:t>
            </w:r>
            <w:proofErr w:type="spellEnd"/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2212" w:type="dxa"/>
            <w:vAlign w:val="center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</w:t>
            </w:r>
            <w:r w:rsidRPr="008A4A57">
              <w:rPr>
                <w:rFonts w:cstheme="minorHAnsi"/>
                <w:sz w:val="24"/>
                <w:szCs w:val="24"/>
              </w:rPr>
              <w:t>aestro</w:t>
            </w:r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  <w:tr w:rsidR="00DF5F3F" w:rsidRPr="00747D79" w:rsidTr="00DF5F3F">
        <w:trPr>
          <w:jc w:val="center"/>
        </w:trPr>
        <w:tc>
          <w:tcPr>
            <w:tcW w:w="1096" w:type="dxa"/>
          </w:tcPr>
          <w:p w:rsidR="00DF5F3F" w:rsidRPr="008A4A57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2212" w:type="dxa"/>
            <w:vAlign w:val="center"/>
          </w:tcPr>
          <w:p w:rsidR="00DF5F3F" w:rsidRPr="00A50E85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  <w:proofErr w:type="spellStart"/>
            <w:r>
              <w:rPr>
                <w:rFonts w:cstheme="minorHAnsi"/>
                <w:sz w:val="24"/>
                <w:szCs w:val="24"/>
              </w:rPr>
              <w:t>V</w:t>
            </w:r>
            <w:r w:rsidRPr="008A4A57">
              <w:rPr>
                <w:rFonts w:cstheme="minorHAnsi"/>
                <w:sz w:val="24"/>
                <w:szCs w:val="24"/>
              </w:rPr>
              <w:t>isaelectron</w:t>
            </w:r>
            <w:proofErr w:type="spellEnd"/>
          </w:p>
        </w:tc>
        <w:tc>
          <w:tcPr>
            <w:tcW w:w="3171" w:type="dxa"/>
            <w:vAlign w:val="center"/>
          </w:tcPr>
          <w:p w:rsidR="00DF5F3F" w:rsidRDefault="00DF5F3F" w:rsidP="00A50E85">
            <w:pPr>
              <w:spacing w:before="120" w:after="120"/>
              <w:ind w:firstLine="7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123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3827" w:type="dxa"/>
            <w:vAlign w:val="center"/>
          </w:tcPr>
          <w:p w:rsidR="00DF5F3F" w:rsidRPr="00747D79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644" w:type="dxa"/>
            <w:vAlign w:val="center"/>
          </w:tcPr>
          <w:p w:rsidR="00DF5F3F" w:rsidRDefault="00DF5F3F" w:rsidP="00A50E85">
            <w:pPr>
              <w:spacing w:before="120" w:after="120"/>
              <w:jc w:val="center"/>
              <w:rPr>
                <w:rFonts w:cstheme="minorHAnsi"/>
                <w:sz w:val="24"/>
                <w:szCs w:val="24"/>
              </w:rPr>
            </w:pPr>
          </w:p>
        </w:tc>
      </w:tr>
    </w:tbl>
    <w:p w:rsidR="00A32576" w:rsidRDefault="00A32576"/>
    <w:sectPr w:rsidR="00A32576" w:rsidSect="0085530F">
      <w:pgSz w:w="16838" w:h="11906" w:orient="landscape"/>
      <w:pgMar w:top="1800" w:right="1440" w:bottom="18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2FB1" w:rsidRDefault="00032FB1" w:rsidP="0079370D">
      <w:pPr>
        <w:spacing w:after="0" w:line="240" w:lineRule="auto"/>
      </w:pPr>
      <w:r>
        <w:separator/>
      </w:r>
    </w:p>
  </w:endnote>
  <w:endnote w:type="continuationSeparator" w:id="0">
    <w:p w:rsidR="00032FB1" w:rsidRDefault="00032FB1" w:rsidP="0079370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2FB1" w:rsidRDefault="00032FB1" w:rsidP="0079370D">
      <w:pPr>
        <w:spacing w:after="0" w:line="240" w:lineRule="auto"/>
      </w:pPr>
      <w:r>
        <w:separator/>
      </w:r>
    </w:p>
  </w:footnote>
  <w:footnote w:type="continuationSeparator" w:id="0">
    <w:p w:rsidR="00032FB1" w:rsidRDefault="00032FB1" w:rsidP="0079370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SxBJKW5oaGQMJCSUcpOLW4ODM/D6TApBYAYEJIyiwAAAA="/>
  </w:docVars>
  <w:rsids>
    <w:rsidRoot w:val="00B022AE"/>
    <w:rsid w:val="00000436"/>
    <w:rsid w:val="00004B4E"/>
    <w:rsid w:val="000105AF"/>
    <w:rsid w:val="00014A5B"/>
    <w:rsid w:val="0002761D"/>
    <w:rsid w:val="000301C2"/>
    <w:rsid w:val="00031D02"/>
    <w:rsid w:val="0003216F"/>
    <w:rsid w:val="00032FB1"/>
    <w:rsid w:val="00045282"/>
    <w:rsid w:val="00047177"/>
    <w:rsid w:val="00057806"/>
    <w:rsid w:val="000636A1"/>
    <w:rsid w:val="000666BD"/>
    <w:rsid w:val="00073E8A"/>
    <w:rsid w:val="000843E6"/>
    <w:rsid w:val="000875C4"/>
    <w:rsid w:val="000914E8"/>
    <w:rsid w:val="0009606B"/>
    <w:rsid w:val="000A68A1"/>
    <w:rsid w:val="000C5053"/>
    <w:rsid w:val="000D233E"/>
    <w:rsid w:val="000D53EE"/>
    <w:rsid w:val="000E38C1"/>
    <w:rsid w:val="00110C0D"/>
    <w:rsid w:val="0011659C"/>
    <w:rsid w:val="00122D85"/>
    <w:rsid w:val="00124D71"/>
    <w:rsid w:val="00126981"/>
    <w:rsid w:val="00137C8C"/>
    <w:rsid w:val="001655A9"/>
    <w:rsid w:val="001659C9"/>
    <w:rsid w:val="00170310"/>
    <w:rsid w:val="00182085"/>
    <w:rsid w:val="001820F2"/>
    <w:rsid w:val="001829DA"/>
    <w:rsid w:val="0018356F"/>
    <w:rsid w:val="00186C8E"/>
    <w:rsid w:val="001A3FBD"/>
    <w:rsid w:val="001A46BF"/>
    <w:rsid w:val="001B2B65"/>
    <w:rsid w:val="001C0053"/>
    <w:rsid w:val="001C00D1"/>
    <w:rsid w:val="001C19E0"/>
    <w:rsid w:val="001C3792"/>
    <w:rsid w:val="001C736E"/>
    <w:rsid w:val="001D28A6"/>
    <w:rsid w:val="001D5609"/>
    <w:rsid w:val="001F7510"/>
    <w:rsid w:val="00213FDE"/>
    <w:rsid w:val="0022362C"/>
    <w:rsid w:val="002259B7"/>
    <w:rsid w:val="0023159E"/>
    <w:rsid w:val="00234789"/>
    <w:rsid w:val="0024008E"/>
    <w:rsid w:val="00240918"/>
    <w:rsid w:val="00243274"/>
    <w:rsid w:val="00244BC7"/>
    <w:rsid w:val="00257E98"/>
    <w:rsid w:val="00263A46"/>
    <w:rsid w:val="00275F88"/>
    <w:rsid w:val="00276C1E"/>
    <w:rsid w:val="00277181"/>
    <w:rsid w:val="0027747C"/>
    <w:rsid w:val="002A0AE2"/>
    <w:rsid w:val="002A1A00"/>
    <w:rsid w:val="002A4474"/>
    <w:rsid w:val="002A45B8"/>
    <w:rsid w:val="002A4B1B"/>
    <w:rsid w:val="002A5B99"/>
    <w:rsid w:val="002E0074"/>
    <w:rsid w:val="002E1510"/>
    <w:rsid w:val="002E3DB2"/>
    <w:rsid w:val="002E4D46"/>
    <w:rsid w:val="002E54D6"/>
    <w:rsid w:val="002F3FC7"/>
    <w:rsid w:val="002F6025"/>
    <w:rsid w:val="00301FA2"/>
    <w:rsid w:val="00305D2C"/>
    <w:rsid w:val="00321BA4"/>
    <w:rsid w:val="00326E06"/>
    <w:rsid w:val="00327FFE"/>
    <w:rsid w:val="00331DC8"/>
    <w:rsid w:val="00333224"/>
    <w:rsid w:val="003353E8"/>
    <w:rsid w:val="00335844"/>
    <w:rsid w:val="00340AB0"/>
    <w:rsid w:val="003462CB"/>
    <w:rsid w:val="003552B3"/>
    <w:rsid w:val="0037656C"/>
    <w:rsid w:val="003806BF"/>
    <w:rsid w:val="00381C6B"/>
    <w:rsid w:val="003837AA"/>
    <w:rsid w:val="00387A49"/>
    <w:rsid w:val="0039100E"/>
    <w:rsid w:val="00395493"/>
    <w:rsid w:val="003A1DF1"/>
    <w:rsid w:val="003A295B"/>
    <w:rsid w:val="003B6562"/>
    <w:rsid w:val="003C147D"/>
    <w:rsid w:val="003E0E50"/>
    <w:rsid w:val="003F6718"/>
    <w:rsid w:val="003F7790"/>
    <w:rsid w:val="00400121"/>
    <w:rsid w:val="00401B6A"/>
    <w:rsid w:val="004112F4"/>
    <w:rsid w:val="004270E0"/>
    <w:rsid w:val="00436395"/>
    <w:rsid w:val="00442967"/>
    <w:rsid w:val="00442A10"/>
    <w:rsid w:val="0045393A"/>
    <w:rsid w:val="0047122F"/>
    <w:rsid w:val="004830CE"/>
    <w:rsid w:val="00492ACB"/>
    <w:rsid w:val="00492C88"/>
    <w:rsid w:val="004A35A4"/>
    <w:rsid w:val="004B1C37"/>
    <w:rsid w:val="004B7AE5"/>
    <w:rsid w:val="004C1963"/>
    <w:rsid w:val="004D375A"/>
    <w:rsid w:val="004E48D6"/>
    <w:rsid w:val="004F4653"/>
    <w:rsid w:val="004F60CF"/>
    <w:rsid w:val="004F6C32"/>
    <w:rsid w:val="004F7461"/>
    <w:rsid w:val="00503546"/>
    <w:rsid w:val="00520BF5"/>
    <w:rsid w:val="00523A3C"/>
    <w:rsid w:val="00537F29"/>
    <w:rsid w:val="00546844"/>
    <w:rsid w:val="005472B5"/>
    <w:rsid w:val="005668ED"/>
    <w:rsid w:val="00571B4A"/>
    <w:rsid w:val="00571C78"/>
    <w:rsid w:val="00573FDD"/>
    <w:rsid w:val="00581493"/>
    <w:rsid w:val="005825EC"/>
    <w:rsid w:val="0058512B"/>
    <w:rsid w:val="005A2C38"/>
    <w:rsid w:val="005A30C2"/>
    <w:rsid w:val="005A78CD"/>
    <w:rsid w:val="005B387B"/>
    <w:rsid w:val="005B4331"/>
    <w:rsid w:val="005C422F"/>
    <w:rsid w:val="005E0A21"/>
    <w:rsid w:val="005E0FC9"/>
    <w:rsid w:val="005E11E0"/>
    <w:rsid w:val="005E506C"/>
    <w:rsid w:val="00607BCE"/>
    <w:rsid w:val="0061704A"/>
    <w:rsid w:val="00623E69"/>
    <w:rsid w:val="00630FEF"/>
    <w:rsid w:val="00637CDB"/>
    <w:rsid w:val="00645648"/>
    <w:rsid w:val="006566E7"/>
    <w:rsid w:val="00663536"/>
    <w:rsid w:val="00666599"/>
    <w:rsid w:val="00666703"/>
    <w:rsid w:val="0066722D"/>
    <w:rsid w:val="006846A9"/>
    <w:rsid w:val="006A3094"/>
    <w:rsid w:val="006A700C"/>
    <w:rsid w:val="006C2617"/>
    <w:rsid w:val="006D37A5"/>
    <w:rsid w:val="006E3199"/>
    <w:rsid w:val="006F19FD"/>
    <w:rsid w:val="00704909"/>
    <w:rsid w:val="00704C3E"/>
    <w:rsid w:val="0070745F"/>
    <w:rsid w:val="00710086"/>
    <w:rsid w:val="007106DE"/>
    <w:rsid w:val="00716848"/>
    <w:rsid w:val="00723236"/>
    <w:rsid w:val="00723E29"/>
    <w:rsid w:val="007260B4"/>
    <w:rsid w:val="00742F09"/>
    <w:rsid w:val="00747D79"/>
    <w:rsid w:val="0075389E"/>
    <w:rsid w:val="00760379"/>
    <w:rsid w:val="007662EA"/>
    <w:rsid w:val="007716D5"/>
    <w:rsid w:val="00775CFE"/>
    <w:rsid w:val="00781B5A"/>
    <w:rsid w:val="00785665"/>
    <w:rsid w:val="0078591A"/>
    <w:rsid w:val="00786958"/>
    <w:rsid w:val="0079370D"/>
    <w:rsid w:val="00793B5F"/>
    <w:rsid w:val="00796296"/>
    <w:rsid w:val="00796FBB"/>
    <w:rsid w:val="007A2127"/>
    <w:rsid w:val="007B2FD2"/>
    <w:rsid w:val="007B527D"/>
    <w:rsid w:val="007C5C4D"/>
    <w:rsid w:val="007D4280"/>
    <w:rsid w:val="007E40DA"/>
    <w:rsid w:val="007F05DF"/>
    <w:rsid w:val="007F786D"/>
    <w:rsid w:val="00803E86"/>
    <w:rsid w:val="00811590"/>
    <w:rsid w:val="00814D3F"/>
    <w:rsid w:val="00817308"/>
    <w:rsid w:val="00825D4A"/>
    <w:rsid w:val="00831C65"/>
    <w:rsid w:val="00832D2B"/>
    <w:rsid w:val="00833044"/>
    <w:rsid w:val="00843F73"/>
    <w:rsid w:val="00847C53"/>
    <w:rsid w:val="0085530F"/>
    <w:rsid w:val="0086234F"/>
    <w:rsid w:val="00867658"/>
    <w:rsid w:val="008852F7"/>
    <w:rsid w:val="00897A22"/>
    <w:rsid w:val="008A4A57"/>
    <w:rsid w:val="008B0BE3"/>
    <w:rsid w:val="008B6F34"/>
    <w:rsid w:val="008C131E"/>
    <w:rsid w:val="008C26BE"/>
    <w:rsid w:val="008C3D7D"/>
    <w:rsid w:val="008C4617"/>
    <w:rsid w:val="008C6250"/>
    <w:rsid w:val="008D1798"/>
    <w:rsid w:val="008D3A5E"/>
    <w:rsid w:val="008E294C"/>
    <w:rsid w:val="008E6E99"/>
    <w:rsid w:val="008E725B"/>
    <w:rsid w:val="008F11F9"/>
    <w:rsid w:val="008F71AC"/>
    <w:rsid w:val="009002B3"/>
    <w:rsid w:val="0090044C"/>
    <w:rsid w:val="0090599E"/>
    <w:rsid w:val="009309A9"/>
    <w:rsid w:val="00932D3D"/>
    <w:rsid w:val="0094167C"/>
    <w:rsid w:val="00942B7B"/>
    <w:rsid w:val="00944842"/>
    <w:rsid w:val="00950DC1"/>
    <w:rsid w:val="0095378D"/>
    <w:rsid w:val="0095415B"/>
    <w:rsid w:val="009552AF"/>
    <w:rsid w:val="009613C0"/>
    <w:rsid w:val="00961BCE"/>
    <w:rsid w:val="00976604"/>
    <w:rsid w:val="00981BC3"/>
    <w:rsid w:val="009A5473"/>
    <w:rsid w:val="009A623F"/>
    <w:rsid w:val="009A64FB"/>
    <w:rsid w:val="009B6D86"/>
    <w:rsid w:val="009D020E"/>
    <w:rsid w:val="009D0350"/>
    <w:rsid w:val="009D4CD2"/>
    <w:rsid w:val="009E2FE2"/>
    <w:rsid w:val="009E449B"/>
    <w:rsid w:val="009F04EA"/>
    <w:rsid w:val="009F2A0F"/>
    <w:rsid w:val="009F6D3A"/>
    <w:rsid w:val="009F7FF8"/>
    <w:rsid w:val="00A034D2"/>
    <w:rsid w:val="00A17573"/>
    <w:rsid w:val="00A32576"/>
    <w:rsid w:val="00A42250"/>
    <w:rsid w:val="00A50E85"/>
    <w:rsid w:val="00A52763"/>
    <w:rsid w:val="00A56DAB"/>
    <w:rsid w:val="00A6282C"/>
    <w:rsid w:val="00A64237"/>
    <w:rsid w:val="00A7377C"/>
    <w:rsid w:val="00A76F39"/>
    <w:rsid w:val="00A86212"/>
    <w:rsid w:val="00A9002E"/>
    <w:rsid w:val="00A94ED9"/>
    <w:rsid w:val="00A969EB"/>
    <w:rsid w:val="00AA2DA6"/>
    <w:rsid w:val="00AA41AA"/>
    <w:rsid w:val="00AA4D9E"/>
    <w:rsid w:val="00AA4EF0"/>
    <w:rsid w:val="00AB330A"/>
    <w:rsid w:val="00AC6441"/>
    <w:rsid w:val="00AC6914"/>
    <w:rsid w:val="00AD0BC7"/>
    <w:rsid w:val="00AE2DDF"/>
    <w:rsid w:val="00AE42AE"/>
    <w:rsid w:val="00AF1D9B"/>
    <w:rsid w:val="00AF2A70"/>
    <w:rsid w:val="00AF4FC4"/>
    <w:rsid w:val="00AF76B6"/>
    <w:rsid w:val="00B013AE"/>
    <w:rsid w:val="00B022AE"/>
    <w:rsid w:val="00B036ED"/>
    <w:rsid w:val="00B0650C"/>
    <w:rsid w:val="00B15472"/>
    <w:rsid w:val="00B205B3"/>
    <w:rsid w:val="00B26321"/>
    <w:rsid w:val="00B30251"/>
    <w:rsid w:val="00B34542"/>
    <w:rsid w:val="00B40D48"/>
    <w:rsid w:val="00B41036"/>
    <w:rsid w:val="00B5013D"/>
    <w:rsid w:val="00B653CE"/>
    <w:rsid w:val="00B71B62"/>
    <w:rsid w:val="00B77EE1"/>
    <w:rsid w:val="00B84227"/>
    <w:rsid w:val="00B9106B"/>
    <w:rsid w:val="00B91DA5"/>
    <w:rsid w:val="00BB0C07"/>
    <w:rsid w:val="00BB30B5"/>
    <w:rsid w:val="00BC710C"/>
    <w:rsid w:val="00BC7A1C"/>
    <w:rsid w:val="00BF021A"/>
    <w:rsid w:val="00C00DEB"/>
    <w:rsid w:val="00C0200B"/>
    <w:rsid w:val="00C047E2"/>
    <w:rsid w:val="00C04D9C"/>
    <w:rsid w:val="00C12924"/>
    <w:rsid w:val="00C13433"/>
    <w:rsid w:val="00C17BDD"/>
    <w:rsid w:val="00C21E0A"/>
    <w:rsid w:val="00C23CC1"/>
    <w:rsid w:val="00C25C0F"/>
    <w:rsid w:val="00C30220"/>
    <w:rsid w:val="00C3481F"/>
    <w:rsid w:val="00C42102"/>
    <w:rsid w:val="00C44B9E"/>
    <w:rsid w:val="00C46694"/>
    <w:rsid w:val="00C57E81"/>
    <w:rsid w:val="00C63971"/>
    <w:rsid w:val="00C73C8D"/>
    <w:rsid w:val="00C82404"/>
    <w:rsid w:val="00C828BF"/>
    <w:rsid w:val="00C8549C"/>
    <w:rsid w:val="00C9347A"/>
    <w:rsid w:val="00C94EFB"/>
    <w:rsid w:val="00CA5B60"/>
    <w:rsid w:val="00CA5E26"/>
    <w:rsid w:val="00CA6119"/>
    <w:rsid w:val="00CB36CA"/>
    <w:rsid w:val="00CC1FD1"/>
    <w:rsid w:val="00CE0849"/>
    <w:rsid w:val="00CE248F"/>
    <w:rsid w:val="00CE6A8F"/>
    <w:rsid w:val="00CF48E8"/>
    <w:rsid w:val="00D05F85"/>
    <w:rsid w:val="00D14E3F"/>
    <w:rsid w:val="00D16D21"/>
    <w:rsid w:val="00D21467"/>
    <w:rsid w:val="00D2395E"/>
    <w:rsid w:val="00D245C8"/>
    <w:rsid w:val="00D24786"/>
    <w:rsid w:val="00D27C4D"/>
    <w:rsid w:val="00D42613"/>
    <w:rsid w:val="00D4624D"/>
    <w:rsid w:val="00D5127A"/>
    <w:rsid w:val="00D67A12"/>
    <w:rsid w:val="00D823E8"/>
    <w:rsid w:val="00D86D93"/>
    <w:rsid w:val="00DA5D1F"/>
    <w:rsid w:val="00DB1F14"/>
    <w:rsid w:val="00DB2126"/>
    <w:rsid w:val="00DC303B"/>
    <w:rsid w:val="00DD079E"/>
    <w:rsid w:val="00DD1F7C"/>
    <w:rsid w:val="00DD2902"/>
    <w:rsid w:val="00DD699D"/>
    <w:rsid w:val="00DE1407"/>
    <w:rsid w:val="00DE4082"/>
    <w:rsid w:val="00DE5E90"/>
    <w:rsid w:val="00DE6504"/>
    <w:rsid w:val="00DE6617"/>
    <w:rsid w:val="00DF1057"/>
    <w:rsid w:val="00DF5F3F"/>
    <w:rsid w:val="00E17F6C"/>
    <w:rsid w:val="00E27A83"/>
    <w:rsid w:val="00E3378B"/>
    <w:rsid w:val="00E35AB7"/>
    <w:rsid w:val="00E40C14"/>
    <w:rsid w:val="00E41BE0"/>
    <w:rsid w:val="00E4722E"/>
    <w:rsid w:val="00E47344"/>
    <w:rsid w:val="00E5461F"/>
    <w:rsid w:val="00E6004D"/>
    <w:rsid w:val="00E615A5"/>
    <w:rsid w:val="00E723DA"/>
    <w:rsid w:val="00E73CEB"/>
    <w:rsid w:val="00E7478D"/>
    <w:rsid w:val="00E84D7A"/>
    <w:rsid w:val="00E91E17"/>
    <w:rsid w:val="00E9677D"/>
    <w:rsid w:val="00EA1CF5"/>
    <w:rsid w:val="00EA254A"/>
    <w:rsid w:val="00EB4E8E"/>
    <w:rsid w:val="00EB6542"/>
    <w:rsid w:val="00ED291F"/>
    <w:rsid w:val="00EE357D"/>
    <w:rsid w:val="00EF1083"/>
    <w:rsid w:val="00F172C1"/>
    <w:rsid w:val="00F200A7"/>
    <w:rsid w:val="00F22564"/>
    <w:rsid w:val="00F35873"/>
    <w:rsid w:val="00F3691E"/>
    <w:rsid w:val="00F51F8E"/>
    <w:rsid w:val="00F543DF"/>
    <w:rsid w:val="00F73FE4"/>
    <w:rsid w:val="00F92EAE"/>
    <w:rsid w:val="00FA289F"/>
    <w:rsid w:val="00FA4010"/>
    <w:rsid w:val="00FB4B39"/>
    <w:rsid w:val="00FB7D79"/>
    <w:rsid w:val="00FD03B0"/>
    <w:rsid w:val="00FD5A09"/>
    <w:rsid w:val="00FE59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47D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79370D"/>
  </w:style>
  <w:style w:type="paragraph" w:styleId="a5">
    <w:name w:val="footer"/>
    <w:basedOn w:val="a"/>
    <w:link w:val="Char0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79370D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59"/>
    <w:rsid w:val="00747D79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">
    <w:name w:val="页眉 Char"/>
    <w:basedOn w:val="a0"/>
    <w:link w:val="a4"/>
    <w:uiPriority w:val="99"/>
    <w:rsid w:val="0079370D"/>
  </w:style>
  <w:style w:type="paragraph" w:styleId="a5">
    <w:name w:val="footer"/>
    <w:basedOn w:val="a"/>
    <w:link w:val="Char0"/>
    <w:uiPriority w:val="99"/>
    <w:unhideWhenUsed/>
    <w:rsid w:val="0079370D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Char0">
    <w:name w:val="页脚 Char"/>
    <w:basedOn w:val="a0"/>
    <w:link w:val="a5"/>
    <w:uiPriority w:val="99"/>
    <w:rsid w:val="0079370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CCE8C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3</TotalTime>
  <Pages>2</Pages>
  <Words>103</Words>
  <Characters>591</Characters>
  <Application>Microsoft Office Word</Application>
  <DocSecurity>0</DocSecurity>
  <Lines>4</Lines>
  <Paragraphs>1</Paragraphs>
  <ScaleCrop>false</ScaleCrop>
  <Company>china</Company>
  <LinksUpToDate>false</LinksUpToDate>
  <CharactersWithSpaces>69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52</cp:revision>
  <dcterms:created xsi:type="dcterms:W3CDTF">2021-03-29T12:07:00Z</dcterms:created>
  <dcterms:modified xsi:type="dcterms:W3CDTF">2021-03-31T12:30:00Z</dcterms:modified>
</cp:coreProperties>
</file>